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11FA24" w14:textId="77777777" w:rsidR="006505A8" w:rsidRDefault="00000000" w:rsidP="005B1C9B">
      <w:pPr>
        <w:pStyle w:val="FirstParagraph"/>
        <w:jc w:val="center"/>
      </w:pPr>
      <w:r w:rsidRPr="005B1C9B">
        <w:rPr>
          <w:b/>
          <w:bCs/>
          <w:i/>
          <w:iCs/>
          <w:color w:val="0000FF"/>
        </w:rPr>
        <w:t>Sunita Sharma</w:t>
      </w:r>
      <w:r>
        <w:br/>
        <w:t>Cypress, CA | (714) 616-8520</w:t>
      </w:r>
      <w:r>
        <w:br/>
        <w:t>sunitanigam@yahoo.com |</w:t>
      </w:r>
      <w:r w:rsidRPr="00C87D51">
        <w:rPr>
          <w:color w:val="0000FF"/>
        </w:rPr>
        <w:t xml:space="preserve"> </w:t>
      </w:r>
      <w:hyperlink r:id="rId5">
        <w:r w:rsidRPr="00C87D51">
          <w:rPr>
            <w:rStyle w:val="Hyperlink"/>
            <w:color w:val="0000FF"/>
          </w:rPr>
          <w:t>LinkedIn</w:t>
        </w:r>
      </w:hyperlink>
      <w:r w:rsidRPr="00C87D51">
        <w:rPr>
          <w:color w:val="0000FF"/>
        </w:rPr>
        <w:t xml:space="preserve"> | </w:t>
      </w:r>
      <w:hyperlink r:id="rId6">
        <w:r w:rsidRPr="00C87D51">
          <w:rPr>
            <w:rStyle w:val="Hyperlink"/>
            <w:color w:val="0000FF"/>
          </w:rPr>
          <w:t>GitHub Portfolio</w:t>
        </w:r>
      </w:hyperlink>
    </w:p>
    <w:p w14:paraId="54B5EE7D" w14:textId="77777777" w:rsidR="006505A8" w:rsidRDefault="00000000">
      <w:r>
        <w:pict w14:anchorId="222B48B2">
          <v:rect id="_x0000_i1025" style="width:0;height:1.5pt" o:hralign="center" o:hrstd="t" o:hr="t"/>
        </w:pict>
      </w:r>
    </w:p>
    <w:p w14:paraId="628B0477" w14:textId="77777777" w:rsidR="006505A8" w:rsidRPr="005B1C9B" w:rsidRDefault="00000000">
      <w:pPr>
        <w:pStyle w:val="Heading1"/>
        <w:rPr>
          <w:b/>
          <w:bCs/>
          <w:color w:val="0000FF"/>
          <w:sz w:val="24"/>
          <w:szCs w:val="24"/>
        </w:rPr>
      </w:pPr>
      <w:bookmarkStart w:id="0" w:name="X13ca623c695157777602887ff87c44e7783e454"/>
      <w:r w:rsidRPr="005B1C9B">
        <w:rPr>
          <w:b/>
          <w:bCs/>
          <w:color w:val="0000FF"/>
          <w:sz w:val="24"/>
          <w:szCs w:val="24"/>
        </w:rPr>
        <w:t>Cybersecurity Analyst | SOAR Tester | Blue Team Practitioner</w:t>
      </w:r>
    </w:p>
    <w:p w14:paraId="0A3743AB" w14:textId="77777777" w:rsidR="006505A8" w:rsidRDefault="00000000">
      <w:pPr>
        <w:pStyle w:val="FirstParagraph"/>
      </w:pPr>
      <w:r>
        <w:t>Dedicated Cybersecurity QA Analyst with 15+ years of professional experience in secure software validation, threat detection, and alert triage. Specializing in SIEM/EDR monitoring, security automation, and Blue Team support through rigorous QA practices. Hands-on experience in threat detection lab simulations, real-time log monitoring, and SOAR platform testing. Certified Scrum Master with a proven track record in Agile teams.</w:t>
      </w:r>
    </w:p>
    <w:p w14:paraId="052BA2F5" w14:textId="77777777" w:rsidR="006505A8" w:rsidRDefault="00000000">
      <w:r>
        <w:pict w14:anchorId="71908F2E">
          <v:rect id="_x0000_i1139" style="width:0;height:1.5pt" o:hralign="center" o:hrstd="t" o:hr="t"/>
        </w:pict>
      </w:r>
    </w:p>
    <w:p w14:paraId="76174E71" w14:textId="66265F16" w:rsidR="006505A8" w:rsidRPr="005B1C9B" w:rsidRDefault="00000000">
      <w:pPr>
        <w:pStyle w:val="Heading2"/>
        <w:rPr>
          <w:b/>
          <w:bCs/>
          <w:color w:val="0000FF"/>
          <w:sz w:val="24"/>
          <w:szCs w:val="24"/>
        </w:rPr>
      </w:pPr>
      <w:bookmarkStart w:id="1" w:name="core-competencies"/>
      <w:r w:rsidRPr="005B1C9B">
        <w:rPr>
          <w:b/>
          <w:bCs/>
          <w:color w:val="0000FF"/>
          <w:sz w:val="24"/>
          <w:szCs w:val="24"/>
        </w:rPr>
        <w:t>Core Competencies</w:t>
      </w:r>
    </w:p>
    <w:p w14:paraId="57954ABC" w14:textId="77777777" w:rsidR="005B1C9B" w:rsidRDefault="00000000" w:rsidP="005B1C9B">
      <w:pPr>
        <w:pStyle w:val="FirstParagraph"/>
        <w:numPr>
          <w:ilvl w:val="0"/>
          <w:numId w:val="4"/>
        </w:numPr>
        <w:spacing w:before="0" w:after="0"/>
      </w:pPr>
      <w:r>
        <w:rPr>
          <w:b/>
          <w:bCs/>
        </w:rPr>
        <w:t>Security Monitoring &amp; Detection</w:t>
      </w:r>
      <w:r>
        <w:t>: SIEM (Wazuh, Splunk, QRadar), EDR (CrowdStrike, Suricata), MITRE ATT&amp;CK, Security Alerts Triage</w:t>
      </w:r>
    </w:p>
    <w:p w14:paraId="01A8F8D3" w14:textId="77777777" w:rsidR="005B1C9B" w:rsidRDefault="00000000" w:rsidP="005B1C9B">
      <w:pPr>
        <w:pStyle w:val="FirstParagraph"/>
        <w:numPr>
          <w:ilvl w:val="0"/>
          <w:numId w:val="4"/>
        </w:numPr>
        <w:spacing w:before="0" w:after="0"/>
      </w:pPr>
      <w:r>
        <w:rPr>
          <w:b/>
          <w:bCs/>
        </w:rPr>
        <w:t>SOAR Testing</w:t>
      </w:r>
      <w:r>
        <w:t>: Workflow testing, Playbook validation, API/EDR integration verification</w:t>
      </w:r>
    </w:p>
    <w:p w14:paraId="595D8B8C" w14:textId="77777777" w:rsidR="005B1C9B" w:rsidRDefault="00000000" w:rsidP="005B1C9B">
      <w:pPr>
        <w:pStyle w:val="FirstParagraph"/>
        <w:numPr>
          <w:ilvl w:val="0"/>
          <w:numId w:val="4"/>
        </w:numPr>
        <w:spacing w:before="0" w:after="0"/>
      </w:pPr>
      <w:r>
        <w:rPr>
          <w:b/>
          <w:bCs/>
        </w:rPr>
        <w:t>Log &amp; Threat Analysis</w:t>
      </w:r>
      <w:r>
        <w:t>: Windows/Linux logs, Sysmon, Wireshark, Suricata, Zeek, IOC extraction</w:t>
      </w:r>
    </w:p>
    <w:p w14:paraId="4B7C57A4" w14:textId="77777777" w:rsidR="005B1C9B" w:rsidRDefault="00000000" w:rsidP="005B1C9B">
      <w:pPr>
        <w:pStyle w:val="FirstParagraph"/>
        <w:numPr>
          <w:ilvl w:val="0"/>
          <w:numId w:val="4"/>
        </w:numPr>
        <w:spacing w:before="0" w:after="0"/>
      </w:pPr>
      <w:r>
        <w:rPr>
          <w:b/>
          <w:bCs/>
        </w:rPr>
        <w:t>QA &amp; Automation</w:t>
      </w:r>
      <w:r>
        <w:t>: Selenium, Cypress, Postman, Cucumber, TestNG, Python (alert parsing), Git, Jenkins</w:t>
      </w:r>
    </w:p>
    <w:p w14:paraId="713DF96B" w14:textId="77777777" w:rsidR="005B1C9B" w:rsidRDefault="00000000" w:rsidP="005B1C9B">
      <w:pPr>
        <w:pStyle w:val="FirstParagraph"/>
        <w:numPr>
          <w:ilvl w:val="0"/>
          <w:numId w:val="4"/>
        </w:numPr>
        <w:spacing w:before="0" w:after="0"/>
      </w:pPr>
      <w:r>
        <w:rPr>
          <w:b/>
          <w:bCs/>
        </w:rPr>
        <w:t>API &amp; Security Validation</w:t>
      </w:r>
      <w:r>
        <w:t>: Input validation, abuse case design, REST/SOAP testing</w:t>
      </w:r>
    </w:p>
    <w:p w14:paraId="40B2EAE0" w14:textId="77777777" w:rsidR="005B1C9B" w:rsidRDefault="00000000" w:rsidP="005B1C9B">
      <w:pPr>
        <w:pStyle w:val="FirstParagraph"/>
        <w:numPr>
          <w:ilvl w:val="0"/>
          <w:numId w:val="4"/>
        </w:numPr>
        <w:spacing w:before="0" w:after="0"/>
      </w:pPr>
      <w:r>
        <w:rPr>
          <w:b/>
          <w:bCs/>
        </w:rPr>
        <w:t>Cloud &amp; Infrastructure</w:t>
      </w:r>
      <w:r>
        <w:t>: AWS (basic), OS/Cloud Hardening (CIS/NIST), Docker, Consul, Kibana</w:t>
      </w:r>
    </w:p>
    <w:p w14:paraId="77294327" w14:textId="57D27A83" w:rsidR="006505A8" w:rsidRDefault="00000000" w:rsidP="005B1C9B">
      <w:pPr>
        <w:pStyle w:val="FirstParagraph"/>
        <w:numPr>
          <w:ilvl w:val="0"/>
          <w:numId w:val="4"/>
        </w:numPr>
        <w:spacing w:before="0" w:after="0"/>
      </w:pPr>
      <w:r>
        <w:rPr>
          <w:b/>
          <w:bCs/>
        </w:rPr>
        <w:t>Collaboration &amp; Agile</w:t>
      </w:r>
      <w:r>
        <w:t>: JIRA, Confluence, Story Grooming, Sprint Planning, Scrum (CSM/SAFe)</w:t>
      </w:r>
    </w:p>
    <w:p w14:paraId="050223FC" w14:textId="77777777" w:rsidR="006505A8" w:rsidRDefault="00000000" w:rsidP="005B1C9B">
      <w:pPr>
        <w:spacing w:after="0"/>
      </w:pPr>
      <w:r>
        <w:pict w14:anchorId="51D1D298">
          <v:rect id="_x0000_i1140" style="width:0;height:1.5pt" o:hralign="center" o:hrstd="t" o:hr="t"/>
        </w:pict>
      </w:r>
    </w:p>
    <w:p w14:paraId="3E2B34EB" w14:textId="761734A7" w:rsidR="006505A8" w:rsidRPr="005B1C9B" w:rsidRDefault="00000000">
      <w:pPr>
        <w:pStyle w:val="Heading2"/>
        <w:rPr>
          <w:b/>
          <w:bCs/>
          <w:color w:val="0000FF"/>
          <w:sz w:val="24"/>
          <w:szCs w:val="24"/>
        </w:rPr>
      </w:pPr>
      <w:bookmarkStart w:id="2" w:name="professional-experience"/>
      <w:bookmarkEnd w:id="1"/>
      <w:r w:rsidRPr="005B1C9B">
        <w:rPr>
          <w:b/>
          <w:bCs/>
          <w:color w:val="0000FF"/>
          <w:sz w:val="24"/>
          <w:szCs w:val="24"/>
        </w:rPr>
        <w:t xml:space="preserve"> Professional Experience</w:t>
      </w:r>
    </w:p>
    <w:p w14:paraId="1A99E1F5" w14:textId="17D53463" w:rsidR="006505A8" w:rsidRDefault="00000000" w:rsidP="005B1C9B">
      <w:pPr>
        <w:pStyle w:val="Heading3"/>
        <w:spacing w:before="0" w:after="0"/>
      </w:pPr>
      <w:bookmarkStart w:id="3" w:name="trustwave-holdings-inc-remote"/>
      <w:r w:rsidRPr="00C87D51">
        <w:rPr>
          <w:b/>
          <w:bCs/>
          <w:color w:val="auto"/>
        </w:rPr>
        <w:t>Trustwave Holdings Inc – Remote</w:t>
      </w:r>
      <w:r w:rsidR="005B1C9B" w:rsidRPr="00C87D51">
        <w:rPr>
          <w:b/>
          <w:bCs/>
          <w:color w:val="auto"/>
        </w:rPr>
        <w:t xml:space="preserve"> </w:t>
      </w:r>
      <w:r w:rsidR="005B1C9B" w:rsidRPr="00C87D51">
        <w:rPr>
          <w:b/>
          <w:bCs/>
          <w:color w:val="auto"/>
        </w:rPr>
        <w:tab/>
      </w:r>
      <w:r w:rsidR="005B1C9B">
        <w:rPr>
          <w:b/>
          <w:bCs/>
        </w:rPr>
        <w:tab/>
      </w:r>
      <w:r w:rsidR="005B1C9B">
        <w:rPr>
          <w:b/>
          <w:bCs/>
        </w:rPr>
        <w:tab/>
      </w:r>
      <w:r w:rsidR="005B1C9B">
        <w:rPr>
          <w:b/>
          <w:bCs/>
        </w:rPr>
        <w:tab/>
      </w:r>
      <w:r w:rsidR="005B1C9B" w:rsidRPr="003574A4">
        <w:rPr>
          <w:i/>
          <w:iCs/>
          <w:color w:val="auto"/>
        </w:rPr>
        <w:t>Jul 2019 – May 2023</w:t>
      </w:r>
    </w:p>
    <w:p w14:paraId="75832B1B" w14:textId="77777777" w:rsidR="005B1C9B" w:rsidRDefault="00000000" w:rsidP="005B1C9B">
      <w:pPr>
        <w:pStyle w:val="FirstParagraph"/>
        <w:spacing w:before="0" w:after="0"/>
        <w:rPr>
          <w:b/>
          <w:bCs/>
        </w:rPr>
      </w:pPr>
      <w:r w:rsidRPr="00C87D51">
        <w:rPr>
          <w:b/>
          <w:bCs/>
          <w:i/>
          <w:iCs/>
        </w:rPr>
        <w:t>Senior QA Engineer (Cybersecurity/EDR Focus</w:t>
      </w:r>
      <w:r>
        <w:rPr>
          <w:b/>
          <w:bCs/>
        </w:rPr>
        <w:t>)</w:t>
      </w:r>
    </w:p>
    <w:p w14:paraId="083F09BA" w14:textId="77777777" w:rsidR="005B1C9B" w:rsidRDefault="00000000" w:rsidP="005B1C9B">
      <w:pPr>
        <w:pStyle w:val="FirstParagraph"/>
        <w:numPr>
          <w:ilvl w:val="0"/>
          <w:numId w:val="11"/>
        </w:numPr>
        <w:spacing w:before="0" w:after="0"/>
      </w:pPr>
      <w:r>
        <w:t xml:space="preserve">Validated SOAR playbooks and automated response integrations with EDR tools like CrowdStrike and Cortex XDR </w:t>
      </w:r>
    </w:p>
    <w:p w14:paraId="7DB314CC" w14:textId="77777777" w:rsidR="005B1C9B" w:rsidRDefault="00000000" w:rsidP="005B1C9B">
      <w:pPr>
        <w:pStyle w:val="FirstParagraph"/>
        <w:numPr>
          <w:ilvl w:val="0"/>
          <w:numId w:val="11"/>
        </w:numPr>
        <w:spacing w:before="0" w:after="0"/>
      </w:pPr>
      <w:r>
        <w:t>Designed and executed API validation frameworks for microservices in CI/CD pipelines</w:t>
      </w:r>
    </w:p>
    <w:p w14:paraId="503DC688" w14:textId="77777777" w:rsidR="005B1C9B" w:rsidRDefault="00000000" w:rsidP="005B1C9B">
      <w:pPr>
        <w:pStyle w:val="FirstParagraph"/>
        <w:numPr>
          <w:ilvl w:val="0"/>
          <w:numId w:val="11"/>
        </w:numPr>
        <w:spacing w:before="0" w:after="0"/>
      </w:pPr>
      <w:r>
        <w:t xml:space="preserve">Triaged SIEM alerts from QRadar and contributed to incident containment </w:t>
      </w:r>
    </w:p>
    <w:p w14:paraId="38BC5918" w14:textId="77777777" w:rsidR="005B1C9B" w:rsidRDefault="00000000" w:rsidP="005B1C9B">
      <w:pPr>
        <w:pStyle w:val="FirstParagraph"/>
        <w:numPr>
          <w:ilvl w:val="0"/>
          <w:numId w:val="11"/>
        </w:numPr>
        <w:spacing w:before="0" w:after="0"/>
      </w:pPr>
      <w:r>
        <w:t>Developed reusable test cases for vulnerability validation and patch verification</w:t>
      </w:r>
    </w:p>
    <w:p w14:paraId="1FD07DE8" w14:textId="59C00136" w:rsidR="005B1C9B" w:rsidRDefault="00000000" w:rsidP="005B1C9B">
      <w:pPr>
        <w:pStyle w:val="FirstParagraph"/>
        <w:numPr>
          <w:ilvl w:val="0"/>
          <w:numId w:val="11"/>
        </w:numPr>
        <w:spacing w:before="0" w:after="0"/>
      </w:pPr>
      <w:r>
        <w:t xml:space="preserve">Led automation of negative test scenarios to simulate privilege escalation and broken authentication </w:t>
      </w:r>
    </w:p>
    <w:p w14:paraId="1C7E2B87" w14:textId="4575F836" w:rsidR="006505A8" w:rsidRDefault="00000000" w:rsidP="005B1C9B">
      <w:pPr>
        <w:pStyle w:val="FirstParagraph"/>
        <w:numPr>
          <w:ilvl w:val="0"/>
          <w:numId w:val="11"/>
        </w:numPr>
        <w:spacing w:before="0" w:after="0"/>
      </w:pPr>
      <w:r>
        <w:lastRenderedPageBreak/>
        <w:t>Participated in threat modeling sessions and log validation of simulated security incidents</w:t>
      </w:r>
    </w:p>
    <w:p w14:paraId="2F58A460" w14:textId="5F40A76A" w:rsidR="006505A8" w:rsidRDefault="00000000">
      <w:pPr>
        <w:pStyle w:val="Heading3"/>
      </w:pPr>
      <w:bookmarkStart w:id="4" w:name="serenity-dojo-remote-contract"/>
      <w:bookmarkEnd w:id="3"/>
      <w:r w:rsidRPr="003574A4">
        <w:rPr>
          <w:b/>
          <w:bCs/>
          <w:color w:val="auto"/>
        </w:rPr>
        <w:t>Serenity Dojo – Remote (Contract)</w:t>
      </w:r>
      <w:r w:rsidR="005B1C9B" w:rsidRPr="003574A4">
        <w:rPr>
          <w:b/>
          <w:bCs/>
          <w:color w:val="auto"/>
        </w:rPr>
        <w:tab/>
      </w:r>
      <w:r w:rsidR="005B1C9B" w:rsidRPr="003574A4">
        <w:rPr>
          <w:b/>
          <w:bCs/>
          <w:color w:val="auto"/>
        </w:rPr>
        <w:tab/>
      </w:r>
      <w:r w:rsidR="005B1C9B">
        <w:rPr>
          <w:b/>
          <w:bCs/>
        </w:rPr>
        <w:tab/>
      </w:r>
      <w:r w:rsidR="005B1C9B">
        <w:rPr>
          <w:b/>
          <w:bCs/>
        </w:rPr>
        <w:tab/>
      </w:r>
      <w:r w:rsidR="005B1C9B" w:rsidRPr="003574A4">
        <w:rPr>
          <w:i/>
          <w:iCs/>
          <w:color w:val="auto"/>
        </w:rPr>
        <w:t>Jun 2023 – Jun 2024</w:t>
      </w:r>
    </w:p>
    <w:p w14:paraId="54803B2D" w14:textId="48038E5F" w:rsidR="005B1C9B" w:rsidRPr="00C87D51" w:rsidRDefault="00000000" w:rsidP="005B1C9B">
      <w:pPr>
        <w:pStyle w:val="FirstParagraph"/>
        <w:spacing w:before="0" w:after="0"/>
        <w:rPr>
          <w:i/>
          <w:iCs/>
        </w:rPr>
      </w:pPr>
      <w:r w:rsidRPr="00C87D51">
        <w:rPr>
          <w:b/>
          <w:bCs/>
          <w:i/>
          <w:iCs/>
        </w:rPr>
        <w:t>Security Automation Test Engineer</w:t>
      </w:r>
    </w:p>
    <w:p w14:paraId="0093A233" w14:textId="2252908D" w:rsidR="005B1C9B" w:rsidRDefault="00000000" w:rsidP="005B1C9B">
      <w:pPr>
        <w:pStyle w:val="FirstParagraph"/>
        <w:numPr>
          <w:ilvl w:val="0"/>
          <w:numId w:val="10"/>
        </w:numPr>
        <w:spacing w:before="0" w:after="0"/>
      </w:pPr>
      <w:r>
        <w:t xml:space="preserve">Built secure automation frameworks for API/UI testing using Playwright and Cypress </w:t>
      </w:r>
    </w:p>
    <w:p w14:paraId="3D46EA28" w14:textId="77777777" w:rsidR="005B1C9B" w:rsidRDefault="00000000" w:rsidP="005B1C9B">
      <w:pPr>
        <w:pStyle w:val="FirstParagraph"/>
        <w:numPr>
          <w:ilvl w:val="0"/>
          <w:numId w:val="9"/>
        </w:numPr>
        <w:spacing w:before="0" w:after="0"/>
      </w:pPr>
      <w:r>
        <w:t xml:space="preserve">Executed abuse case testing aligned with OWASP and SOC response workflows </w:t>
      </w:r>
    </w:p>
    <w:p w14:paraId="717051B4" w14:textId="77777777" w:rsidR="005B1C9B" w:rsidRDefault="00000000" w:rsidP="005B1C9B">
      <w:pPr>
        <w:pStyle w:val="FirstParagraph"/>
        <w:numPr>
          <w:ilvl w:val="0"/>
          <w:numId w:val="9"/>
        </w:numPr>
        <w:spacing w:before="0" w:after="0"/>
      </w:pPr>
      <w:r>
        <w:t xml:space="preserve">Implemented Python scripts for log parsing, alert validation, and mock threat injection </w:t>
      </w:r>
    </w:p>
    <w:p w14:paraId="76A6B18A" w14:textId="016A98B0" w:rsidR="006505A8" w:rsidRDefault="00000000" w:rsidP="005B1C9B">
      <w:pPr>
        <w:pStyle w:val="FirstParagraph"/>
        <w:numPr>
          <w:ilvl w:val="0"/>
          <w:numId w:val="9"/>
        </w:numPr>
        <w:spacing w:before="0" w:after="0"/>
      </w:pPr>
      <w:r>
        <w:t>Collaborated with IR teams to test detection coverage and alert logic</w:t>
      </w:r>
    </w:p>
    <w:p w14:paraId="73F603F3" w14:textId="35D81ECF" w:rsidR="006505A8" w:rsidRPr="003574A4" w:rsidRDefault="00000000">
      <w:pPr>
        <w:pStyle w:val="Heading3"/>
        <w:rPr>
          <w:color w:val="auto"/>
        </w:rPr>
      </w:pPr>
      <w:bookmarkStart w:id="5" w:name="Xe7cf3b660840a40ce331889ee81f3a7830ba097"/>
      <w:bookmarkEnd w:id="4"/>
      <w:r w:rsidRPr="003574A4">
        <w:rPr>
          <w:b/>
          <w:bCs/>
          <w:color w:val="auto"/>
        </w:rPr>
        <w:t>M86 Security (Acquired by Trustwave) – Irvine, CA</w:t>
      </w:r>
      <w:r w:rsidR="005B1C9B" w:rsidRPr="003574A4">
        <w:rPr>
          <w:b/>
          <w:bCs/>
          <w:color w:val="auto"/>
        </w:rPr>
        <w:t xml:space="preserve"> </w:t>
      </w:r>
      <w:r w:rsidR="005B1C9B" w:rsidRPr="003574A4">
        <w:rPr>
          <w:b/>
          <w:bCs/>
          <w:color w:val="auto"/>
        </w:rPr>
        <w:tab/>
        <w:t xml:space="preserve"> </w:t>
      </w:r>
      <w:r w:rsidR="005B1C9B" w:rsidRPr="003574A4">
        <w:rPr>
          <w:i/>
          <w:iCs/>
          <w:color w:val="auto"/>
        </w:rPr>
        <w:t>Mar 2012 – Jun 2019</w:t>
      </w:r>
    </w:p>
    <w:p w14:paraId="4DB85E18" w14:textId="77777777" w:rsidR="005B1C9B" w:rsidRPr="00C87D51" w:rsidRDefault="00000000" w:rsidP="005B1C9B">
      <w:pPr>
        <w:pStyle w:val="FirstParagraph"/>
        <w:rPr>
          <w:i/>
          <w:iCs/>
        </w:rPr>
      </w:pPr>
      <w:r w:rsidRPr="00C87D51">
        <w:rPr>
          <w:b/>
          <w:bCs/>
          <w:i/>
          <w:iCs/>
        </w:rPr>
        <w:t>QA Engineer</w:t>
      </w:r>
    </w:p>
    <w:p w14:paraId="7E29A28F" w14:textId="77777777" w:rsidR="005B1C9B" w:rsidRDefault="00000000" w:rsidP="005B1C9B">
      <w:pPr>
        <w:pStyle w:val="FirstParagraph"/>
        <w:numPr>
          <w:ilvl w:val="0"/>
          <w:numId w:val="8"/>
        </w:numPr>
        <w:spacing w:before="0" w:after="0"/>
      </w:pPr>
      <w:r>
        <w:t>Performed validation of secure web filtering and endpoint access policies</w:t>
      </w:r>
    </w:p>
    <w:p w14:paraId="5BF73BB3" w14:textId="77777777" w:rsidR="005B1C9B" w:rsidRDefault="00000000" w:rsidP="005B1C9B">
      <w:pPr>
        <w:pStyle w:val="FirstParagraph"/>
        <w:numPr>
          <w:ilvl w:val="0"/>
          <w:numId w:val="8"/>
        </w:numPr>
        <w:spacing w:before="0" w:after="0"/>
      </w:pPr>
      <w:r>
        <w:t>Automated API test scripts and backend validations for network security platforms</w:t>
      </w:r>
    </w:p>
    <w:p w14:paraId="40027531" w14:textId="2B28EC1F" w:rsidR="006505A8" w:rsidRDefault="00000000" w:rsidP="005B1C9B">
      <w:pPr>
        <w:pStyle w:val="FirstParagraph"/>
        <w:numPr>
          <w:ilvl w:val="0"/>
          <w:numId w:val="8"/>
        </w:numPr>
        <w:spacing w:before="0" w:after="0"/>
      </w:pPr>
      <w:r>
        <w:t>Partnered with QA and SOC teams to test malware detection logic in threat intelligence workflows</w:t>
      </w:r>
    </w:p>
    <w:p w14:paraId="3956B2A4" w14:textId="21B02992" w:rsidR="006505A8" w:rsidRPr="003574A4" w:rsidRDefault="00000000">
      <w:pPr>
        <w:pStyle w:val="Heading3"/>
        <w:rPr>
          <w:color w:val="auto"/>
        </w:rPr>
      </w:pPr>
      <w:bookmarkStart w:id="6" w:name="marshal8e6-orange-ca"/>
      <w:bookmarkEnd w:id="5"/>
      <w:r w:rsidRPr="003574A4">
        <w:rPr>
          <w:b/>
          <w:bCs/>
          <w:color w:val="auto"/>
        </w:rPr>
        <w:t>Marshal8e6 – Orange, CA</w:t>
      </w:r>
      <w:r w:rsidR="005B1C9B" w:rsidRPr="003574A4">
        <w:rPr>
          <w:b/>
          <w:bCs/>
          <w:color w:val="auto"/>
        </w:rPr>
        <w:tab/>
      </w:r>
      <w:r w:rsidR="005B1C9B" w:rsidRPr="003574A4">
        <w:rPr>
          <w:b/>
          <w:bCs/>
          <w:color w:val="auto"/>
        </w:rPr>
        <w:tab/>
      </w:r>
      <w:r w:rsidR="005B1C9B" w:rsidRPr="003574A4">
        <w:rPr>
          <w:b/>
          <w:bCs/>
          <w:color w:val="auto"/>
        </w:rPr>
        <w:tab/>
      </w:r>
      <w:r w:rsidR="005B1C9B" w:rsidRPr="003574A4">
        <w:rPr>
          <w:b/>
          <w:bCs/>
          <w:color w:val="auto"/>
        </w:rPr>
        <w:tab/>
      </w:r>
      <w:r w:rsidR="005B1C9B" w:rsidRPr="003574A4">
        <w:rPr>
          <w:b/>
          <w:bCs/>
          <w:color w:val="auto"/>
        </w:rPr>
        <w:tab/>
      </w:r>
      <w:r w:rsidR="005B1C9B" w:rsidRPr="003574A4">
        <w:rPr>
          <w:i/>
          <w:iCs/>
          <w:color w:val="auto"/>
        </w:rPr>
        <w:t>Dec 2007 – Feb 2012</w:t>
      </w:r>
    </w:p>
    <w:p w14:paraId="3C60D2C3" w14:textId="77777777" w:rsidR="005B1C9B" w:rsidRPr="00C87D51" w:rsidRDefault="00000000" w:rsidP="005B1C9B">
      <w:pPr>
        <w:pStyle w:val="FirstParagraph"/>
        <w:rPr>
          <w:i/>
          <w:iCs/>
        </w:rPr>
      </w:pPr>
      <w:r w:rsidRPr="00C87D51">
        <w:rPr>
          <w:b/>
          <w:bCs/>
          <w:i/>
          <w:iCs/>
        </w:rPr>
        <w:t>QA Engineer</w:t>
      </w:r>
    </w:p>
    <w:p w14:paraId="4E0425C5" w14:textId="77777777" w:rsidR="005B1C9B" w:rsidRDefault="00000000" w:rsidP="005B1C9B">
      <w:pPr>
        <w:pStyle w:val="FirstParagraph"/>
        <w:numPr>
          <w:ilvl w:val="0"/>
          <w:numId w:val="7"/>
        </w:numPr>
        <w:spacing w:before="0" w:after="0"/>
      </w:pPr>
      <w:r>
        <w:t>Delivered end-to-end testing for secure network appliances and policy enforcement tools</w:t>
      </w:r>
    </w:p>
    <w:p w14:paraId="4E100F40" w14:textId="1C8FA6F1" w:rsidR="006505A8" w:rsidRDefault="00000000" w:rsidP="005B1C9B">
      <w:pPr>
        <w:pStyle w:val="FirstParagraph"/>
        <w:numPr>
          <w:ilvl w:val="0"/>
          <w:numId w:val="7"/>
        </w:numPr>
        <w:spacing w:before="0" w:after="0"/>
      </w:pPr>
      <w:r>
        <w:t xml:space="preserve"> Conducted cross-platform regression, exploratory, and UAT testing for critical releases</w:t>
      </w:r>
    </w:p>
    <w:p w14:paraId="5925E3A3" w14:textId="77777777" w:rsidR="006505A8" w:rsidRDefault="00000000" w:rsidP="005B1C9B">
      <w:pPr>
        <w:spacing w:after="0"/>
      </w:pPr>
      <w:r>
        <w:pict w14:anchorId="7988E6DC">
          <v:rect id="_x0000_i1141" style="width:0;height:1.5pt" o:hralign="center" o:hrstd="t" o:hr="t"/>
        </w:pict>
      </w:r>
    </w:p>
    <w:p w14:paraId="1D9AD8CE" w14:textId="766C57CF" w:rsidR="006505A8" w:rsidRPr="005B1C9B" w:rsidRDefault="00000000">
      <w:pPr>
        <w:pStyle w:val="Heading2"/>
        <w:rPr>
          <w:b/>
          <w:bCs/>
          <w:color w:val="0000FF"/>
          <w:sz w:val="24"/>
          <w:szCs w:val="24"/>
        </w:rPr>
      </w:pPr>
      <w:bookmarkStart w:id="7" w:name="featured-project"/>
      <w:bookmarkEnd w:id="2"/>
      <w:bookmarkEnd w:id="6"/>
      <w:r w:rsidRPr="005B1C9B">
        <w:rPr>
          <w:b/>
          <w:bCs/>
          <w:color w:val="0000FF"/>
          <w:sz w:val="24"/>
          <w:szCs w:val="24"/>
        </w:rPr>
        <w:t xml:space="preserve"> Featured Project</w:t>
      </w:r>
    </w:p>
    <w:p w14:paraId="587C2296" w14:textId="77777777" w:rsidR="006505A8" w:rsidRPr="00C87D51" w:rsidRDefault="00000000">
      <w:pPr>
        <w:pStyle w:val="Heading3"/>
        <w:rPr>
          <w:color w:val="auto"/>
          <w:sz w:val="24"/>
          <w:szCs w:val="24"/>
        </w:rPr>
      </w:pPr>
      <w:bookmarkStart w:id="8" w:name="day-soc-analyst-challenge"/>
      <w:r w:rsidRPr="00C87D51">
        <w:rPr>
          <w:b/>
          <w:bCs/>
          <w:color w:val="auto"/>
          <w:sz w:val="24"/>
          <w:szCs w:val="24"/>
        </w:rPr>
        <w:t>30-Day SOC Analyst Challenge</w:t>
      </w:r>
    </w:p>
    <w:p w14:paraId="2D47C6D6" w14:textId="77777777" w:rsidR="006505A8" w:rsidRDefault="00000000">
      <w:pPr>
        <w:pStyle w:val="FirstParagraph"/>
      </w:pPr>
      <w:r w:rsidRPr="00C87D51">
        <w:rPr>
          <w:b/>
          <w:bCs/>
          <w:i/>
          <w:iCs/>
        </w:rPr>
        <w:t>Hands-on Security Lab Series (2025)</w:t>
      </w:r>
      <w:r>
        <w:br/>
        <w:t xml:space="preserve">GitHub: </w:t>
      </w:r>
      <w:hyperlink r:id="rId7">
        <w:r>
          <w:rPr>
            <w:rStyle w:val="Hyperlink"/>
          </w:rPr>
          <w:t>SOC-Hands-On-Challenge</w:t>
        </w:r>
      </w:hyperlink>
    </w:p>
    <w:p w14:paraId="35A3BA43" w14:textId="77777777" w:rsidR="006505A8" w:rsidRDefault="00000000">
      <w:pPr>
        <w:pStyle w:val="Compact"/>
        <w:numPr>
          <w:ilvl w:val="0"/>
          <w:numId w:val="2"/>
        </w:numPr>
      </w:pPr>
      <w:r>
        <w:t>Completed 30 Blue Team labs simulating real-world SOC scenarios</w:t>
      </w:r>
    </w:p>
    <w:p w14:paraId="652D70DB" w14:textId="77777777" w:rsidR="006505A8" w:rsidRDefault="00000000">
      <w:pPr>
        <w:pStyle w:val="Compact"/>
        <w:numPr>
          <w:ilvl w:val="0"/>
          <w:numId w:val="2"/>
        </w:numPr>
      </w:pPr>
      <w:r>
        <w:t>Performed live detection of brute force, malware, phishing, and C2 traffic</w:t>
      </w:r>
    </w:p>
    <w:p w14:paraId="1B4F7D91" w14:textId="77777777" w:rsidR="006505A8" w:rsidRDefault="00000000">
      <w:pPr>
        <w:pStyle w:val="Compact"/>
        <w:numPr>
          <w:ilvl w:val="0"/>
          <w:numId w:val="2"/>
        </w:numPr>
      </w:pPr>
      <w:r>
        <w:t>Used Splunk, Wazuh, and Suricata to triage alerts and validate detection rules</w:t>
      </w:r>
    </w:p>
    <w:p w14:paraId="5390EEC1" w14:textId="77777777" w:rsidR="006505A8" w:rsidRDefault="00000000">
      <w:pPr>
        <w:pStyle w:val="Compact"/>
        <w:numPr>
          <w:ilvl w:val="0"/>
          <w:numId w:val="2"/>
        </w:numPr>
      </w:pPr>
      <w:r>
        <w:t>Documented every lab with detailed SOPs, screenshots, indicators, and response strategies</w:t>
      </w:r>
    </w:p>
    <w:p w14:paraId="7A243C19" w14:textId="77777777" w:rsidR="006505A8" w:rsidRDefault="00000000">
      <w:r>
        <w:pict w14:anchorId="140D775E">
          <v:rect id="_x0000_i1142" style="width:0;height:1.5pt" o:hralign="center" o:hrstd="t" o:hr="t"/>
        </w:pict>
      </w:r>
    </w:p>
    <w:p w14:paraId="5B22910D" w14:textId="62F8D625" w:rsidR="006505A8" w:rsidRDefault="005B1C9B">
      <w:pPr>
        <w:pStyle w:val="Heading2"/>
      </w:pPr>
      <w:bookmarkStart w:id="9" w:name="education-certifications"/>
      <w:bookmarkEnd w:id="7"/>
      <w:bookmarkEnd w:id="8"/>
      <w:r>
        <w:lastRenderedPageBreak/>
        <w:t xml:space="preserve"> </w:t>
      </w:r>
      <w:r w:rsidR="00000000" w:rsidRPr="005B1C9B">
        <w:rPr>
          <w:b/>
          <w:bCs/>
          <w:color w:val="0000FF"/>
          <w:sz w:val="24"/>
          <w:szCs w:val="24"/>
        </w:rPr>
        <w:t>Education &amp; Certifications</w:t>
      </w:r>
    </w:p>
    <w:p w14:paraId="5823973B" w14:textId="77777777" w:rsidR="006505A8" w:rsidRDefault="00000000">
      <w:pPr>
        <w:pStyle w:val="FirstParagraph"/>
      </w:pPr>
      <w:r>
        <w:rPr>
          <w:b/>
          <w:bCs/>
        </w:rPr>
        <w:t>M.S. (Botany)</w:t>
      </w:r>
      <w:r>
        <w:t>, Rani Durgavati Vishwavidyalaya, India</w:t>
      </w:r>
      <w:r>
        <w:br/>
      </w:r>
      <w:r>
        <w:rPr>
          <w:b/>
          <w:bCs/>
        </w:rPr>
        <w:t>Certificate in Software Quality Assurance</w:t>
      </w:r>
      <w:r>
        <w:t>, Portnov Computer School, CA</w:t>
      </w:r>
    </w:p>
    <w:p w14:paraId="686DA7C5" w14:textId="77777777" w:rsidR="006505A8" w:rsidRDefault="00000000">
      <w:pPr>
        <w:pStyle w:val="Compact"/>
        <w:numPr>
          <w:ilvl w:val="0"/>
          <w:numId w:val="3"/>
        </w:numPr>
      </w:pPr>
      <w:r>
        <w:t>Certified ScrumMaster (CSM), Scrum Alliance (Valid through Nov 2025)</w:t>
      </w:r>
    </w:p>
    <w:p w14:paraId="51CA1BA3" w14:textId="77777777" w:rsidR="006505A8" w:rsidRDefault="00000000">
      <w:pPr>
        <w:pStyle w:val="Compact"/>
        <w:numPr>
          <w:ilvl w:val="0"/>
          <w:numId w:val="3"/>
        </w:numPr>
      </w:pPr>
      <w:r>
        <w:t>SAFe 6 Agilist, Scaled Agile Inc (Valid through May 2025)</w:t>
      </w:r>
    </w:p>
    <w:p w14:paraId="51932BB5" w14:textId="77777777" w:rsidR="006505A8" w:rsidRDefault="00000000">
      <w:pPr>
        <w:pStyle w:val="Compact"/>
        <w:numPr>
          <w:ilvl w:val="0"/>
          <w:numId w:val="3"/>
        </w:numPr>
      </w:pPr>
      <w:r>
        <w:t>Python for Cybersecurity, Udemy (Completed Feb 2025)</w:t>
      </w:r>
    </w:p>
    <w:p w14:paraId="1600A363" w14:textId="77777777" w:rsidR="006505A8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In Progress</w:t>
      </w:r>
      <w:r>
        <w:t>: CompTIA Security+ (Expected Aug 2025)</w:t>
      </w:r>
    </w:p>
    <w:p w14:paraId="3188BE45" w14:textId="77777777" w:rsidR="006505A8" w:rsidRDefault="00000000">
      <w:r>
        <w:pict w14:anchorId="63A904EC">
          <v:rect id="_x0000_i1143" style="width:0;height:1.5pt" o:hralign="center" o:hrstd="t" o:hr="t"/>
        </w:pict>
      </w:r>
    </w:p>
    <w:p w14:paraId="65F82479" w14:textId="3AAF03D4" w:rsidR="006505A8" w:rsidRDefault="00000000">
      <w:pPr>
        <w:pStyle w:val="Heading2"/>
      </w:pPr>
      <w:bookmarkStart w:id="10" w:name="volunteering-leadership"/>
      <w:bookmarkEnd w:id="9"/>
      <w:r>
        <w:t xml:space="preserve"> </w:t>
      </w:r>
      <w:r w:rsidRPr="005B1C9B">
        <w:rPr>
          <w:b/>
          <w:bCs/>
          <w:color w:val="0000FF"/>
          <w:sz w:val="24"/>
          <w:szCs w:val="24"/>
        </w:rPr>
        <w:t>Volunteering &amp; Leadership</w:t>
      </w:r>
      <w:r w:rsidR="005B1C9B">
        <w:rPr>
          <w:b/>
          <w:bCs/>
          <w:color w:val="0000FF"/>
          <w:sz w:val="24"/>
          <w:szCs w:val="24"/>
        </w:rPr>
        <w:tab/>
      </w:r>
      <w:r w:rsidR="005B1C9B">
        <w:rPr>
          <w:b/>
          <w:bCs/>
          <w:color w:val="0000FF"/>
          <w:sz w:val="24"/>
          <w:szCs w:val="24"/>
        </w:rPr>
        <w:tab/>
      </w:r>
      <w:r w:rsidR="005B1C9B">
        <w:rPr>
          <w:b/>
          <w:bCs/>
          <w:color w:val="0000FF"/>
          <w:sz w:val="24"/>
          <w:szCs w:val="24"/>
        </w:rPr>
        <w:tab/>
      </w:r>
      <w:r w:rsidR="005B1C9B">
        <w:rPr>
          <w:b/>
          <w:bCs/>
          <w:color w:val="0000FF"/>
          <w:sz w:val="24"/>
          <w:szCs w:val="24"/>
        </w:rPr>
        <w:tab/>
      </w:r>
      <w:r w:rsidR="005B1C9B">
        <w:rPr>
          <w:b/>
          <w:bCs/>
          <w:color w:val="0000FF"/>
          <w:sz w:val="24"/>
          <w:szCs w:val="24"/>
        </w:rPr>
        <w:tab/>
      </w:r>
      <w:r w:rsidR="005B1C9B">
        <w:rPr>
          <w:b/>
          <w:bCs/>
          <w:color w:val="0000FF"/>
          <w:sz w:val="24"/>
          <w:szCs w:val="24"/>
        </w:rPr>
        <w:tab/>
      </w:r>
      <w:r w:rsidR="005B1C9B" w:rsidRPr="007155D3">
        <w:rPr>
          <w:i/>
          <w:iCs/>
          <w:color w:val="auto"/>
          <w:sz w:val="24"/>
          <w:szCs w:val="24"/>
        </w:rPr>
        <w:t>Feb 2024 – Present</w:t>
      </w:r>
    </w:p>
    <w:p w14:paraId="0707F908" w14:textId="77777777" w:rsidR="005B1C9B" w:rsidRPr="005B1C9B" w:rsidRDefault="00000000" w:rsidP="005B1C9B">
      <w:pPr>
        <w:pStyle w:val="FirstParagraph"/>
      </w:pPr>
      <w:r>
        <w:rPr>
          <w:b/>
          <w:bCs/>
        </w:rPr>
        <w:t>CrowdDoing – Remote (Volunteer Scrum Master)</w:t>
      </w:r>
    </w:p>
    <w:p w14:paraId="502B4D37" w14:textId="77777777" w:rsidR="005B1C9B" w:rsidRDefault="00000000" w:rsidP="005B1C9B">
      <w:pPr>
        <w:pStyle w:val="FirstParagraph"/>
        <w:numPr>
          <w:ilvl w:val="0"/>
          <w:numId w:val="6"/>
        </w:numPr>
        <w:spacing w:before="0" w:after="0"/>
      </w:pPr>
      <w:r>
        <w:t xml:space="preserve">Mentored QA volunteers in secure defect triage, detection mapping, and agile QA planning </w:t>
      </w:r>
    </w:p>
    <w:p w14:paraId="7B9C13C4" w14:textId="3ABBC2C2" w:rsidR="006505A8" w:rsidRDefault="00000000" w:rsidP="005B1C9B">
      <w:pPr>
        <w:pStyle w:val="FirstParagraph"/>
        <w:numPr>
          <w:ilvl w:val="0"/>
          <w:numId w:val="6"/>
        </w:numPr>
        <w:spacing w:before="0" w:after="0"/>
      </w:pPr>
      <w:r>
        <w:t>Integrated security-focused use case reviews and incident validation workflows into sprints</w:t>
      </w:r>
    </w:p>
    <w:p w14:paraId="2DAF2FEE" w14:textId="77777777" w:rsidR="006505A8" w:rsidRDefault="00000000" w:rsidP="005B1C9B">
      <w:pPr>
        <w:spacing w:after="0"/>
      </w:pPr>
      <w:r>
        <w:pict w14:anchorId="662EBF47">
          <v:rect id="_x0000_i1144" style="width:0;height:1.5pt" o:hralign="center" o:hrstd="t" o:hr="t"/>
        </w:pict>
      </w:r>
    </w:p>
    <w:p w14:paraId="34CE7C54" w14:textId="77777777" w:rsidR="006505A8" w:rsidRDefault="00000000">
      <w:pPr>
        <w:pStyle w:val="FirstParagraph"/>
      </w:pPr>
      <w:r>
        <w:t xml:space="preserve">✅ </w:t>
      </w:r>
      <w:r>
        <w:rPr>
          <w:i/>
          <w:iCs/>
        </w:rPr>
        <w:t>Resume tailored for Security Analyst, SOAR Validation, or Security QA positions</w:t>
      </w:r>
    </w:p>
    <w:p w14:paraId="70846533" w14:textId="77777777" w:rsidR="006505A8" w:rsidRDefault="00000000">
      <w:pPr>
        <w:pStyle w:val="BodyText"/>
      </w:pPr>
      <w:r>
        <w:rPr>
          <w:i/>
          <w:iCs/>
        </w:rPr>
        <w:t>References and sample security projects available upon request.</w:t>
      </w:r>
      <w:bookmarkEnd w:id="0"/>
      <w:bookmarkEnd w:id="10"/>
    </w:p>
    <w:sectPr w:rsidR="006505A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5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98CBB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7CAA0D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64F1919"/>
    <w:multiLevelType w:val="hybridMultilevel"/>
    <w:tmpl w:val="292E1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71D"/>
    <w:multiLevelType w:val="hybridMultilevel"/>
    <w:tmpl w:val="0C521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546A4"/>
    <w:multiLevelType w:val="hybridMultilevel"/>
    <w:tmpl w:val="2E968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B488CC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5B489B"/>
    <w:multiLevelType w:val="hybridMultilevel"/>
    <w:tmpl w:val="324E6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B939F5"/>
    <w:multiLevelType w:val="hybridMultilevel"/>
    <w:tmpl w:val="3D984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94C4E"/>
    <w:multiLevelType w:val="hybridMultilevel"/>
    <w:tmpl w:val="0BBC8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9800C2"/>
    <w:multiLevelType w:val="hybridMultilevel"/>
    <w:tmpl w:val="7174F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8E74EA"/>
    <w:multiLevelType w:val="hybridMultilevel"/>
    <w:tmpl w:val="63A6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D8DE42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194068">
    <w:abstractNumId w:val="0"/>
  </w:num>
  <w:num w:numId="2" w16cid:durableId="1321349169">
    <w:abstractNumId w:val="1"/>
  </w:num>
  <w:num w:numId="3" w16cid:durableId="1773823295">
    <w:abstractNumId w:val="1"/>
  </w:num>
  <w:num w:numId="4" w16cid:durableId="1026828609">
    <w:abstractNumId w:val="6"/>
  </w:num>
  <w:num w:numId="5" w16cid:durableId="647519948">
    <w:abstractNumId w:val="8"/>
  </w:num>
  <w:num w:numId="6" w16cid:durableId="1790271094">
    <w:abstractNumId w:val="3"/>
  </w:num>
  <w:num w:numId="7" w16cid:durableId="818153144">
    <w:abstractNumId w:val="7"/>
  </w:num>
  <w:num w:numId="8" w16cid:durableId="726294163">
    <w:abstractNumId w:val="9"/>
  </w:num>
  <w:num w:numId="9" w16cid:durableId="742410002">
    <w:abstractNumId w:val="4"/>
  </w:num>
  <w:num w:numId="10" w16cid:durableId="1854807560">
    <w:abstractNumId w:val="5"/>
  </w:num>
  <w:num w:numId="11" w16cid:durableId="4866714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05A8"/>
    <w:rsid w:val="003574A4"/>
    <w:rsid w:val="005B1C9B"/>
    <w:rsid w:val="006505A8"/>
    <w:rsid w:val="007155D3"/>
    <w:rsid w:val="009952F7"/>
    <w:rsid w:val="00C87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C8C2"/>
  <w15:docId w15:val="{6CB33F52-A584-407D-BD53-12C47AB07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uneetasharma/SOC-Hands-On-Challen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uneetasharma/SOC-Hands-On-Challenge" TargetMode="External"/><Relationship Id="rId5" Type="http://schemas.openxmlformats.org/officeDocument/2006/relationships/hyperlink" Target="https://www.linkedin.com/in/sunitanigam-sharma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nita Sharma</cp:lastModifiedBy>
  <cp:revision>4</cp:revision>
  <cp:lastPrinted>2025-07-06T04:56:00Z</cp:lastPrinted>
  <dcterms:created xsi:type="dcterms:W3CDTF">2025-07-06T04:14:00Z</dcterms:created>
  <dcterms:modified xsi:type="dcterms:W3CDTF">2025-07-06T04:57:00Z</dcterms:modified>
</cp:coreProperties>
</file>